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07AA4" w14:textId="77777777" w:rsidR="00050199" w:rsidRPr="00475D4E" w:rsidRDefault="00050199" w:rsidP="005133DA">
      <w:pPr>
        <w:pStyle w:val="PlainText"/>
        <w:jc w:val="center"/>
        <w:rPr>
          <w:b/>
          <w:bCs/>
          <w:sz w:val="24"/>
          <w:szCs w:val="24"/>
        </w:rPr>
      </w:pPr>
      <w:bookmarkStart w:id="0" w:name="_Hlk31727913"/>
      <w:bookmarkEnd w:id="0"/>
    </w:p>
    <w:p w14:paraId="4ED7E607" w14:textId="7FE5D74D" w:rsidR="00845A08" w:rsidRPr="00845A08" w:rsidRDefault="00845A08" w:rsidP="00845A08">
      <w:pPr>
        <w:pStyle w:val="PlainText"/>
        <w:jc w:val="center"/>
        <w:rPr>
          <w:b/>
          <w:bCs/>
          <w:color w:val="0070C0"/>
          <w:sz w:val="32"/>
          <w:szCs w:val="32"/>
        </w:rPr>
      </w:pPr>
      <w:r w:rsidRPr="00845A08">
        <w:rPr>
          <w:b/>
          <w:bCs/>
          <w:color w:val="0070C0"/>
          <w:sz w:val="32"/>
          <w:szCs w:val="32"/>
          <w:highlight w:val="yellow"/>
        </w:rPr>
        <w:t>Senior Class 3</w:t>
      </w:r>
      <w:r w:rsidRPr="00845A08">
        <w:rPr>
          <w:b/>
          <w:bCs/>
          <w:color w:val="0070C0"/>
          <w:sz w:val="32"/>
          <w:szCs w:val="32"/>
          <w:highlight w:val="yellow"/>
          <w:vertAlign w:val="superscript"/>
        </w:rPr>
        <w:t>rd</w:t>
      </w:r>
      <w:r w:rsidRPr="00845A08">
        <w:rPr>
          <w:b/>
          <w:bCs/>
          <w:color w:val="0070C0"/>
          <w:sz w:val="32"/>
          <w:szCs w:val="32"/>
          <w:highlight w:val="yellow"/>
        </w:rPr>
        <w:t xml:space="preserve"> Trimester Clinical</w:t>
      </w:r>
    </w:p>
    <w:p w14:paraId="547602DA" w14:textId="12D79CA2" w:rsidR="00C262F5" w:rsidRPr="00C262F5" w:rsidRDefault="00C262F5" w:rsidP="00B95AC3">
      <w:pPr>
        <w:pStyle w:val="PlainText"/>
        <w:jc w:val="center"/>
        <w:rPr>
          <w:b/>
          <w:bCs/>
          <w:sz w:val="20"/>
          <w:szCs w:val="20"/>
          <w:highlight w:val="yellow"/>
        </w:rPr>
      </w:pPr>
    </w:p>
    <w:p w14:paraId="3B45DBB2" w14:textId="34DD0005" w:rsidR="00C262F5" w:rsidRPr="00692236" w:rsidRDefault="00692236" w:rsidP="00C24869">
      <w:pPr>
        <w:pStyle w:val="PlainText"/>
        <w:rPr>
          <w:b/>
          <w:bCs/>
          <w:sz w:val="24"/>
          <w:szCs w:val="24"/>
        </w:rPr>
      </w:pPr>
      <w:r w:rsidRPr="00692236">
        <w:rPr>
          <w:b/>
          <w:bCs/>
          <w:sz w:val="24"/>
          <w:szCs w:val="24"/>
        </w:rPr>
        <w:t>Clinical Assignments</w:t>
      </w:r>
      <w:r>
        <w:rPr>
          <w:b/>
          <w:bCs/>
          <w:sz w:val="24"/>
          <w:szCs w:val="24"/>
        </w:rPr>
        <w:t xml:space="preserve"> by week</w:t>
      </w:r>
      <w:bookmarkStart w:id="1" w:name="_GoBack"/>
      <w:bookmarkEnd w:id="1"/>
    </w:p>
    <w:p w14:paraId="45F2F829" w14:textId="77777777" w:rsidR="00692236" w:rsidRDefault="00692236" w:rsidP="00C24869">
      <w:pPr>
        <w:pStyle w:val="PlainText"/>
        <w:rPr>
          <w:i/>
          <w:iCs/>
          <w:sz w:val="10"/>
          <w:szCs w:val="10"/>
        </w:rPr>
      </w:pPr>
    </w:p>
    <w:p w14:paraId="1DD93867" w14:textId="31557CEB" w:rsidR="00C262F5" w:rsidRDefault="00C262F5" w:rsidP="00C24869">
      <w:pPr>
        <w:pStyle w:val="PlainText"/>
        <w:rPr>
          <w:i/>
          <w:iCs/>
          <w:sz w:val="10"/>
          <w:szCs w:val="10"/>
        </w:rPr>
      </w:pPr>
    </w:p>
    <w:p w14:paraId="24EA2A83" w14:textId="77777777" w:rsidR="00845A08" w:rsidRDefault="00845A08" w:rsidP="00845A08">
      <w:pPr>
        <w:pStyle w:val="PlainText"/>
        <w:rPr>
          <w:b/>
          <w:bCs/>
        </w:rPr>
      </w:pPr>
      <w:r>
        <w:rPr>
          <w:b/>
          <w:bCs/>
          <w:highlight w:val="yellow"/>
        </w:rPr>
        <w:t>Weeks 1, 2, 3:</w:t>
      </w:r>
      <w:r>
        <w:rPr>
          <w:b/>
          <w:bCs/>
        </w:rPr>
        <w:t xml:space="preserve"> </w:t>
      </w:r>
    </w:p>
    <w:p w14:paraId="466DA381" w14:textId="77777777" w:rsidR="00845A08" w:rsidRDefault="00845A08" w:rsidP="00845A08">
      <w:pPr>
        <w:pStyle w:val="PlainText"/>
      </w:pPr>
      <w:r>
        <w:rPr>
          <w:b/>
          <w:bCs/>
        </w:rPr>
        <w:t>Math Refresher:</w:t>
      </w:r>
      <w:r>
        <w:t xml:space="preserve"> Select 20 questions, Select ‘IV formulas,’ and ‘Intake/Output,’ minimum score of 60%.</w:t>
      </w:r>
    </w:p>
    <w:p w14:paraId="77266360" w14:textId="77777777" w:rsidR="00845A08" w:rsidRDefault="00845A08" w:rsidP="00845A08">
      <w:pPr>
        <w:pStyle w:val="PlainText"/>
        <w:rPr>
          <w:sz w:val="4"/>
          <w:szCs w:val="4"/>
        </w:rPr>
      </w:pPr>
    </w:p>
    <w:p w14:paraId="16BF6013" w14:textId="77777777" w:rsidR="00845A08" w:rsidRDefault="00845A08" w:rsidP="00845A08">
      <w:pPr>
        <w:pStyle w:val="PlainText"/>
      </w:pPr>
      <w:r>
        <w:rPr>
          <w:b/>
          <w:bCs/>
        </w:rPr>
        <w:t>Medical-Surgical:</w:t>
      </w:r>
      <w:r>
        <w:t xml:space="preserve"> Select 3 patients and a minimum score of 70%</w:t>
      </w:r>
    </w:p>
    <w:p w14:paraId="46D578AB" w14:textId="77777777" w:rsidR="00845A08" w:rsidRDefault="00845A08" w:rsidP="00845A08">
      <w:pPr>
        <w:pStyle w:val="PlainText"/>
        <w:rPr>
          <w:sz w:val="4"/>
          <w:szCs w:val="4"/>
        </w:rPr>
      </w:pPr>
    </w:p>
    <w:p w14:paraId="068301B4" w14:textId="77777777" w:rsidR="00845A08" w:rsidRDefault="00845A08" w:rsidP="00845A08">
      <w:pPr>
        <w:pStyle w:val="PlainText"/>
      </w:pPr>
      <w:r>
        <w:rPr>
          <w:b/>
          <w:bCs/>
        </w:rPr>
        <w:t>Dosage Calculation:</w:t>
      </w:r>
      <w:r>
        <w:t xml:space="preserve"> Select 3 administrations in 'PO &amp; Injectables', minimum score of 75%</w:t>
      </w:r>
    </w:p>
    <w:p w14:paraId="6AE5181A" w14:textId="77777777" w:rsidR="00845A08" w:rsidRDefault="00845A08" w:rsidP="00845A08">
      <w:pPr>
        <w:pStyle w:val="PlainText"/>
        <w:rPr>
          <w:sz w:val="4"/>
          <w:szCs w:val="4"/>
        </w:rPr>
      </w:pPr>
    </w:p>
    <w:p w14:paraId="71DA82BF" w14:textId="77777777" w:rsidR="00845A08" w:rsidRDefault="00845A08" w:rsidP="00845A08">
      <w:pPr>
        <w:pStyle w:val="PlainText"/>
      </w:pPr>
      <w:r>
        <w:rPr>
          <w:b/>
          <w:bCs/>
        </w:rPr>
        <w:t>Med-Pass:</w:t>
      </w:r>
      <w:r>
        <w:t xml:space="preserve"> Select 3 patients in 'Fill Med Cart' and 'Administer Med' Phase, minimum score of 70%</w:t>
      </w:r>
    </w:p>
    <w:p w14:paraId="66D6C967" w14:textId="77777777" w:rsidR="00845A08" w:rsidRDefault="00845A08" w:rsidP="00845A08">
      <w:pPr>
        <w:pStyle w:val="PlainText"/>
        <w:rPr>
          <w:sz w:val="4"/>
          <w:szCs w:val="4"/>
        </w:rPr>
      </w:pPr>
    </w:p>
    <w:p w14:paraId="58F96389" w14:textId="2592CF61" w:rsidR="00845A08" w:rsidRDefault="00845A08" w:rsidP="00845A08">
      <w:pPr>
        <w:pStyle w:val="PlainText"/>
        <w:rPr>
          <w:i/>
          <w:iCs/>
        </w:rPr>
      </w:pPr>
      <w:r>
        <w:rPr>
          <w:b/>
          <w:bCs/>
        </w:rPr>
        <w:t>Obstetric:</w:t>
      </w:r>
      <w:r>
        <w:t xml:space="preserve"> Select 5 patients and achieve a minimum score of 60%. </w:t>
      </w:r>
    </w:p>
    <w:p w14:paraId="726C66EB" w14:textId="77777777" w:rsidR="00845A08" w:rsidRDefault="00845A08" w:rsidP="00845A08">
      <w:pPr>
        <w:pStyle w:val="PlainText"/>
        <w:rPr>
          <w:sz w:val="4"/>
          <w:szCs w:val="4"/>
        </w:rPr>
      </w:pPr>
    </w:p>
    <w:p w14:paraId="43B531A5" w14:textId="77777777" w:rsidR="00845A08" w:rsidRDefault="00845A08" w:rsidP="00845A08">
      <w:pPr>
        <w:pStyle w:val="PlainText"/>
      </w:pPr>
      <w:r>
        <w:rPr>
          <w:b/>
          <w:bCs/>
        </w:rPr>
        <w:t>Mental Health:</w:t>
      </w:r>
      <w:r>
        <w:t xml:space="preserve"> Select 8 patients, and a minimum score of 70%</w:t>
      </w:r>
    </w:p>
    <w:p w14:paraId="193E4C8D" w14:textId="77777777" w:rsidR="00845A08" w:rsidRDefault="00845A08" w:rsidP="00845A08">
      <w:pPr>
        <w:pStyle w:val="PlainText"/>
        <w:rPr>
          <w:sz w:val="4"/>
          <w:szCs w:val="4"/>
        </w:rPr>
      </w:pPr>
    </w:p>
    <w:p w14:paraId="060B8D40" w14:textId="3886C726" w:rsidR="00845A08" w:rsidRDefault="00845A08" w:rsidP="00845A08">
      <w:pPr>
        <w:pStyle w:val="PlainText"/>
        <w:rPr>
          <w:i/>
          <w:iCs/>
        </w:rPr>
      </w:pPr>
      <w:r>
        <w:rPr>
          <w:b/>
          <w:bCs/>
        </w:rPr>
        <w:t>Pediatrics:</w:t>
      </w:r>
      <w:r>
        <w:t xml:space="preserve"> Select 1 patient and achieve a minimum score of 60%.</w:t>
      </w:r>
    </w:p>
    <w:p w14:paraId="0436836E" w14:textId="77777777" w:rsidR="00845A08" w:rsidRDefault="00845A08" w:rsidP="00845A08">
      <w:pPr>
        <w:pStyle w:val="PlainText"/>
      </w:pPr>
    </w:p>
    <w:p w14:paraId="54AFF3B4" w14:textId="0DF8A2D3" w:rsidR="00845A08" w:rsidRDefault="00845A08" w:rsidP="00845A08">
      <w:pPr>
        <w:pStyle w:val="PlainText"/>
        <w:rPr>
          <w:b/>
          <w:bCs/>
        </w:rPr>
      </w:pPr>
      <w:bookmarkStart w:id="2" w:name="_Hlk34661776"/>
      <w:r>
        <w:rPr>
          <w:b/>
          <w:bCs/>
          <w:highlight w:val="yellow"/>
        </w:rPr>
        <w:t>Week 4:</w:t>
      </w:r>
      <w:r>
        <w:rPr>
          <w:b/>
          <w:bCs/>
        </w:rPr>
        <w:t xml:space="preserve"> </w:t>
      </w:r>
    </w:p>
    <w:p w14:paraId="168B259D" w14:textId="732EAAE9" w:rsidR="00845A08" w:rsidRDefault="00845A08" w:rsidP="00845A08">
      <w:pPr>
        <w:pStyle w:val="PlainText"/>
        <w:rPr>
          <w:b/>
          <w:bCs/>
        </w:rPr>
      </w:pPr>
      <w:r>
        <w:rPr>
          <w:b/>
          <w:bCs/>
        </w:rPr>
        <w:t>Math Refresher:</w:t>
      </w:r>
      <w:r>
        <w:t xml:space="preserve"> Select 20 questions, Select ‘IV formulas,’ and ‘Intake/Output,’ minimum score of 70%.</w:t>
      </w:r>
    </w:p>
    <w:p w14:paraId="2868EA66" w14:textId="77777777" w:rsidR="00845A08" w:rsidRDefault="00845A08" w:rsidP="00845A08">
      <w:pPr>
        <w:pStyle w:val="PlainText"/>
        <w:rPr>
          <w:sz w:val="4"/>
          <w:szCs w:val="4"/>
        </w:rPr>
      </w:pPr>
    </w:p>
    <w:p w14:paraId="5BF51861" w14:textId="77777777" w:rsidR="00845A08" w:rsidRDefault="00845A08" w:rsidP="00845A08">
      <w:pPr>
        <w:pStyle w:val="PlainText"/>
      </w:pPr>
      <w:r>
        <w:rPr>
          <w:b/>
          <w:bCs/>
        </w:rPr>
        <w:t>Medical-Surgical:</w:t>
      </w:r>
      <w:r>
        <w:t xml:space="preserve"> Select 3 patients and a minimum score of 70%</w:t>
      </w:r>
    </w:p>
    <w:p w14:paraId="64B52C75" w14:textId="77777777" w:rsidR="00845A08" w:rsidRDefault="00845A08" w:rsidP="00845A08">
      <w:pPr>
        <w:pStyle w:val="PlainText"/>
        <w:rPr>
          <w:sz w:val="4"/>
          <w:szCs w:val="4"/>
        </w:rPr>
      </w:pPr>
    </w:p>
    <w:p w14:paraId="157781F0" w14:textId="77777777" w:rsidR="00845A08" w:rsidRDefault="00845A08" w:rsidP="00845A08">
      <w:pPr>
        <w:pStyle w:val="PlainText"/>
      </w:pPr>
      <w:r>
        <w:rPr>
          <w:b/>
          <w:bCs/>
        </w:rPr>
        <w:t>Dosage Calculation:</w:t>
      </w:r>
      <w:r>
        <w:t xml:space="preserve"> Select 3 administrations in 'PO &amp; Injectables', minimum score of 75%</w:t>
      </w:r>
    </w:p>
    <w:p w14:paraId="24C08A36" w14:textId="77777777" w:rsidR="00845A08" w:rsidRDefault="00845A08" w:rsidP="00845A08">
      <w:pPr>
        <w:pStyle w:val="PlainText"/>
        <w:rPr>
          <w:sz w:val="4"/>
          <w:szCs w:val="4"/>
        </w:rPr>
      </w:pPr>
    </w:p>
    <w:p w14:paraId="09831209" w14:textId="77777777" w:rsidR="00845A08" w:rsidRDefault="00845A08" w:rsidP="00845A08">
      <w:pPr>
        <w:pStyle w:val="PlainText"/>
      </w:pPr>
      <w:r>
        <w:rPr>
          <w:b/>
          <w:bCs/>
        </w:rPr>
        <w:t>Med-Pass:</w:t>
      </w:r>
      <w:r>
        <w:t xml:space="preserve"> Select 3 patients in 'Fill Med Cart' and 'Administer Med' Phase, minimum score of 70%</w:t>
      </w:r>
    </w:p>
    <w:p w14:paraId="0457A3A3" w14:textId="77777777" w:rsidR="00845A08" w:rsidRDefault="00845A08" w:rsidP="00845A08">
      <w:pPr>
        <w:pStyle w:val="PlainText"/>
        <w:rPr>
          <w:sz w:val="4"/>
          <w:szCs w:val="4"/>
        </w:rPr>
      </w:pPr>
    </w:p>
    <w:p w14:paraId="312D58D1" w14:textId="77777777" w:rsidR="00845A08" w:rsidRDefault="00845A08" w:rsidP="00845A08">
      <w:pPr>
        <w:pStyle w:val="PlainText"/>
        <w:rPr>
          <w:i/>
          <w:iCs/>
        </w:rPr>
      </w:pPr>
      <w:r>
        <w:rPr>
          <w:b/>
          <w:bCs/>
        </w:rPr>
        <w:t>Obstetric:</w:t>
      </w:r>
      <w:r>
        <w:t xml:space="preserve"> Select 5 patients and achieve a minimum score of 60%. </w:t>
      </w:r>
    </w:p>
    <w:p w14:paraId="33B51109" w14:textId="77777777" w:rsidR="00845A08" w:rsidRDefault="00845A08" w:rsidP="00845A08">
      <w:pPr>
        <w:pStyle w:val="PlainText"/>
        <w:rPr>
          <w:sz w:val="4"/>
          <w:szCs w:val="4"/>
        </w:rPr>
      </w:pPr>
    </w:p>
    <w:p w14:paraId="445B4835" w14:textId="77777777" w:rsidR="00845A08" w:rsidRDefault="00845A08" w:rsidP="00845A08">
      <w:pPr>
        <w:pStyle w:val="PlainText"/>
      </w:pPr>
      <w:r>
        <w:rPr>
          <w:b/>
          <w:bCs/>
        </w:rPr>
        <w:t>Mental Health:</w:t>
      </w:r>
      <w:r>
        <w:t xml:space="preserve"> Select 8 patients, and a minimum score of 70%</w:t>
      </w:r>
    </w:p>
    <w:p w14:paraId="7CEDED18" w14:textId="77777777" w:rsidR="00845A08" w:rsidRDefault="00845A08" w:rsidP="00845A08">
      <w:pPr>
        <w:pStyle w:val="PlainText"/>
        <w:rPr>
          <w:sz w:val="4"/>
          <w:szCs w:val="4"/>
        </w:rPr>
      </w:pPr>
    </w:p>
    <w:p w14:paraId="72B12B46" w14:textId="77777777" w:rsidR="00845A08" w:rsidRDefault="00845A08" w:rsidP="00845A08">
      <w:pPr>
        <w:pStyle w:val="PlainText"/>
        <w:rPr>
          <w:i/>
          <w:iCs/>
        </w:rPr>
      </w:pPr>
      <w:r>
        <w:rPr>
          <w:b/>
          <w:bCs/>
        </w:rPr>
        <w:t>Pediatrics:</w:t>
      </w:r>
      <w:r>
        <w:t xml:space="preserve"> Select 2 patients and achieve a minimum score of 60%. </w:t>
      </w:r>
    </w:p>
    <w:bookmarkEnd w:id="2"/>
    <w:p w14:paraId="3F43DD6C" w14:textId="77777777" w:rsidR="00845A08" w:rsidRDefault="00845A08" w:rsidP="00845A08">
      <w:pPr>
        <w:pStyle w:val="PlainText"/>
        <w:rPr>
          <w:sz w:val="4"/>
          <w:szCs w:val="4"/>
        </w:rPr>
      </w:pPr>
    </w:p>
    <w:p w14:paraId="6D637492" w14:textId="77777777" w:rsidR="00845A08" w:rsidRDefault="00845A08" w:rsidP="00845A08">
      <w:pPr>
        <w:pStyle w:val="PlainText"/>
        <w:rPr>
          <w:b/>
          <w:bCs/>
        </w:rPr>
      </w:pPr>
    </w:p>
    <w:p w14:paraId="1B7C04CB" w14:textId="77777777" w:rsidR="00845A08" w:rsidRDefault="00845A08" w:rsidP="00845A08">
      <w:pPr>
        <w:pStyle w:val="PlainText"/>
        <w:rPr>
          <w:b/>
          <w:bCs/>
        </w:rPr>
      </w:pPr>
      <w:r>
        <w:rPr>
          <w:b/>
          <w:bCs/>
          <w:highlight w:val="yellow"/>
        </w:rPr>
        <w:t>Week 5:</w:t>
      </w:r>
      <w:r>
        <w:rPr>
          <w:b/>
          <w:bCs/>
        </w:rPr>
        <w:t xml:space="preserve"> </w:t>
      </w:r>
      <w:r>
        <w:t>Repeat week #4 assignment</w:t>
      </w:r>
    </w:p>
    <w:p w14:paraId="7FD0AE0B" w14:textId="77777777" w:rsidR="00845A08" w:rsidRDefault="00845A08" w:rsidP="00845A08">
      <w:pPr>
        <w:pStyle w:val="PlainText"/>
        <w:rPr>
          <w:b/>
          <w:bCs/>
        </w:rPr>
      </w:pPr>
      <w:r>
        <w:rPr>
          <w:b/>
          <w:bCs/>
          <w:highlight w:val="yellow"/>
        </w:rPr>
        <w:t>Week 6:</w:t>
      </w:r>
      <w:r>
        <w:rPr>
          <w:b/>
          <w:bCs/>
        </w:rPr>
        <w:t xml:space="preserve"> </w:t>
      </w:r>
      <w:r>
        <w:t>Repeat week #4 assignment</w:t>
      </w:r>
    </w:p>
    <w:p w14:paraId="03B1D516" w14:textId="77777777" w:rsidR="00845A08" w:rsidRDefault="00845A08" w:rsidP="00845A08">
      <w:pPr>
        <w:pStyle w:val="PlainText"/>
        <w:rPr>
          <w:b/>
          <w:bCs/>
        </w:rPr>
      </w:pPr>
    </w:p>
    <w:p w14:paraId="58484E7C" w14:textId="77777777" w:rsidR="00845A08" w:rsidRDefault="00845A08" w:rsidP="00845A08">
      <w:pPr>
        <w:pStyle w:val="PlainText"/>
        <w:rPr>
          <w:b/>
          <w:bCs/>
        </w:rPr>
      </w:pPr>
      <w:r>
        <w:rPr>
          <w:b/>
          <w:bCs/>
          <w:highlight w:val="yellow"/>
        </w:rPr>
        <w:t>Week 7:</w:t>
      </w:r>
    </w:p>
    <w:p w14:paraId="68F7CC4D" w14:textId="77777777" w:rsidR="00845A08" w:rsidRDefault="00845A08" w:rsidP="00845A08">
      <w:pPr>
        <w:pStyle w:val="PlainText"/>
      </w:pPr>
      <w:r>
        <w:rPr>
          <w:b/>
          <w:bCs/>
        </w:rPr>
        <w:t>Math Refresher:</w:t>
      </w:r>
      <w:r>
        <w:t xml:space="preserve"> Select 20 questions, Select ‘IV formulas,’ and ‘Intake/Output,’ minimum score of 70%.</w:t>
      </w:r>
    </w:p>
    <w:p w14:paraId="05659D56" w14:textId="77777777" w:rsidR="00845A08" w:rsidRDefault="00845A08" w:rsidP="00845A08">
      <w:pPr>
        <w:pStyle w:val="PlainText"/>
        <w:rPr>
          <w:sz w:val="4"/>
          <w:szCs w:val="4"/>
        </w:rPr>
      </w:pPr>
    </w:p>
    <w:p w14:paraId="2651AD48" w14:textId="77777777" w:rsidR="00845A08" w:rsidRDefault="00845A08" w:rsidP="00845A08">
      <w:pPr>
        <w:pStyle w:val="PlainText"/>
      </w:pPr>
      <w:r>
        <w:rPr>
          <w:b/>
          <w:bCs/>
        </w:rPr>
        <w:t>Medical-Surgical:</w:t>
      </w:r>
      <w:r>
        <w:t xml:space="preserve"> Select 3 patients and a minimum score of 80%</w:t>
      </w:r>
    </w:p>
    <w:p w14:paraId="2671701C" w14:textId="77777777" w:rsidR="00845A08" w:rsidRDefault="00845A08" w:rsidP="00845A08">
      <w:pPr>
        <w:pStyle w:val="PlainText"/>
        <w:rPr>
          <w:sz w:val="4"/>
          <w:szCs w:val="4"/>
        </w:rPr>
      </w:pPr>
    </w:p>
    <w:p w14:paraId="68E6AA8D" w14:textId="77777777" w:rsidR="00845A08" w:rsidRDefault="00845A08" w:rsidP="00845A08">
      <w:pPr>
        <w:pStyle w:val="PlainText"/>
      </w:pPr>
      <w:r>
        <w:rPr>
          <w:b/>
          <w:bCs/>
        </w:rPr>
        <w:t>Dosage Calculation:</w:t>
      </w:r>
      <w:r>
        <w:t xml:space="preserve"> Select 3 administrations in 'PO &amp; Injectables', and a minimum score of 80%</w:t>
      </w:r>
    </w:p>
    <w:p w14:paraId="7429CEE4" w14:textId="77777777" w:rsidR="00845A08" w:rsidRDefault="00845A08" w:rsidP="00845A08">
      <w:pPr>
        <w:pStyle w:val="PlainText"/>
        <w:rPr>
          <w:sz w:val="4"/>
          <w:szCs w:val="4"/>
        </w:rPr>
      </w:pPr>
    </w:p>
    <w:p w14:paraId="02F301B5" w14:textId="77777777" w:rsidR="00845A08" w:rsidRDefault="00845A08" w:rsidP="00845A08">
      <w:pPr>
        <w:pStyle w:val="PlainText"/>
      </w:pPr>
      <w:r>
        <w:rPr>
          <w:b/>
          <w:bCs/>
        </w:rPr>
        <w:t>Med-Pass:</w:t>
      </w:r>
      <w:r>
        <w:t xml:space="preserve"> Select 3 patients in 'Fill Med Cart' and 'Administer Med' Phase, and a minimum score of 80%</w:t>
      </w:r>
    </w:p>
    <w:p w14:paraId="3F95406A" w14:textId="77777777" w:rsidR="00845A08" w:rsidRDefault="00845A08" w:rsidP="00845A08">
      <w:pPr>
        <w:pStyle w:val="PlainText"/>
        <w:rPr>
          <w:sz w:val="4"/>
          <w:szCs w:val="4"/>
        </w:rPr>
      </w:pPr>
    </w:p>
    <w:p w14:paraId="5BD4FD2C" w14:textId="5403C608" w:rsidR="00845A08" w:rsidRDefault="00845A08" w:rsidP="00845A08">
      <w:pPr>
        <w:pStyle w:val="PlainText"/>
        <w:rPr>
          <w:i/>
          <w:iCs/>
        </w:rPr>
      </w:pPr>
      <w:r>
        <w:rPr>
          <w:b/>
          <w:bCs/>
        </w:rPr>
        <w:t>Obstetric:</w:t>
      </w:r>
      <w:r>
        <w:t xml:space="preserve"> Select 5 patients and achieve a minimum score of 70%. </w:t>
      </w:r>
    </w:p>
    <w:p w14:paraId="15016996" w14:textId="77777777" w:rsidR="00845A08" w:rsidRDefault="00845A08" w:rsidP="00845A08">
      <w:pPr>
        <w:pStyle w:val="PlainText"/>
        <w:rPr>
          <w:sz w:val="4"/>
          <w:szCs w:val="4"/>
        </w:rPr>
      </w:pPr>
    </w:p>
    <w:p w14:paraId="723C68D8" w14:textId="77777777" w:rsidR="00845A08" w:rsidRDefault="00845A08" w:rsidP="00845A08">
      <w:pPr>
        <w:pStyle w:val="PlainText"/>
      </w:pPr>
      <w:r>
        <w:rPr>
          <w:b/>
          <w:bCs/>
        </w:rPr>
        <w:t>Mental Health:</w:t>
      </w:r>
      <w:r>
        <w:t xml:space="preserve"> Select 8 patients, and a minimum score of 80%</w:t>
      </w:r>
    </w:p>
    <w:p w14:paraId="128F2001" w14:textId="77777777" w:rsidR="00845A08" w:rsidRDefault="00845A08" w:rsidP="00845A08">
      <w:pPr>
        <w:pStyle w:val="PlainText"/>
        <w:rPr>
          <w:sz w:val="4"/>
          <w:szCs w:val="4"/>
        </w:rPr>
      </w:pPr>
    </w:p>
    <w:p w14:paraId="17CB91D2" w14:textId="2FD0F128" w:rsidR="00845A08" w:rsidRDefault="00845A08" w:rsidP="00845A08">
      <w:pPr>
        <w:pStyle w:val="PlainText"/>
        <w:rPr>
          <w:i/>
          <w:iCs/>
        </w:rPr>
      </w:pPr>
      <w:r>
        <w:rPr>
          <w:b/>
          <w:bCs/>
        </w:rPr>
        <w:t>Pediatrics:</w:t>
      </w:r>
      <w:r>
        <w:t xml:space="preserve"> Select 2 patients and achieve a minimum score of 60%. </w:t>
      </w:r>
    </w:p>
    <w:p w14:paraId="77A5D564" w14:textId="77777777" w:rsidR="00845A08" w:rsidRDefault="00845A08" w:rsidP="00845A08">
      <w:pPr>
        <w:pStyle w:val="PlainText"/>
        <w:rPr>
          <w:i/>
          <w:iCs/>
          <w:sz w:val="4"/>
          <w:szCs w:val="4"/>
        </w:rPr>
      </w:pPr>
    </w:p>
    <w:p w14:paraId="2FF84EB2" w14:textId="77777777" w:rsidR="00845A08" w:rsidRDefault="00845A08" w:rsidP="00845A08">
      <w:pPr>
        <w:pStyle w:val="PlainText"/>
        <w:rPr>
          <w:szCs w:val="22"/>
        </w:rPr>
      </w:pPr>
      <w:r>
        <w:rPr>
          <w:b/>
          <w:bCs/>
          <w:szCs w:val="22"/>
        </w:rPr>
        <w:t>Emergency Department (ER):</w:t>
      </w:r>
      <w:r>
        <w:rPr>
          <w:szCs w:val="22"/>
        </w:rPr>
        <w:t xml:space="preserve"> </w:t>
      </w:r>
      <w:r>
        <w:rPr>
          <w:i/>
          <w:iCs/>
          <w:szCs w:val="22"/>
        </w:rPr>
        <w:t xml:space="preserve">Optional assignment (extra credit): </w:t>
      </w:r>
      <w:r>
        <w:rPr>
          <w:szCs w:val="22"/>
        </w:rPr>
        <w:t xml:space="preserve">Complete one scenario (40 patients to triage), achieve a minimum score of 50%.  </w:t>
      </w:r>
      <w:r>
        <w:rPr>
          <w:i/>
          <w:iCs/>
          <w:szCs w:val="22"/>
        </w:rPr>
        <w:t>Review the “</w:t>
      </w:r>
      <w:hyperlink r:id="rId8" w:history="1">
        <w:r>
          <w:rPr>
            <w:rStyle w:val="Hyperlink"/>
            <w:i/>
            <w:iCs/>
            <w:szCs w:val="22"/>
          </w:rPr>
          <w:t>Welcome to the Emergency Department</w:t>
        </w:r>
      </w:hyperlink>
      <w:r>
        <w:rPr>
          <w:i/>
          <w:iCs/>
          <w:szCs w:val="22"/>
        </w:rPr>
        <w:t>" page for instructions</w:t>
      </w:r>
    </w:p>
    <w:p w14:paraId="63EFD5C2" w14:textId="77777777" w:rsidR="00845A08" w:rsidRDefault="00845A08" w:rsidP="00845A08">
      <w:pPr>
        <w:pStyle w:val="PlainText"/>
        <w:rPr>
          <w:i/>
          <w:iCs/>
        </w:rPr>
      </w:pPr>
    </w:p>
    <w:p w14:paraId="02E85E2E" w14:textId="77777777" w:rsidR="00845A08" w:rsidRDefault="00845A08" w:rsidP="00845A08">
      <w:pPr>
        <w:pStyle w:val="PlainText"/>
        <w:rPr>
          <w:b/>
          <w:bCs/>
        </w:rPr>
      </w:pPr>
      <w:r>
        <w:rPr>
          <w:b/>
          <w:bCs/>
          <w:highlight w:val="yellow"/>
        </w:rPr>
        <w:t>Week 8:</w:t>
      </w:r>
      <w:r>
        <w:rPr>
          <w:b/>
          <w:bCs/>
        </w:rPr>
        <w:t xml:space="preserve"> </w:t>
      </w:r>
      <w:r>
        <w:t xml:space="preserve">Repeat week #7 assignment (except a </w:t>
      </w:r>
      <w:r>
        <w:rPr>
          <w:szCs w:val="22"/>
        </w:rPr>
        <w:t xml:space="preserve">minimum score of 60% in the ER).  </w:t>
      </w:r>
    </w:p>
    <w:p w14:paraId="1F30D56E" w14:textId="2F78A68B" w:rsidR="00C262F5" w:rsidRDefault="00C262F5" w:rsidP="00C24869">
      <w:pPr>
        <w:pStyle w:val="PlainText"/>
        <w:rPr>
          <w:i/>
          <w:iCs/>
          <w:sz w:val="10"/>
          <w:szCs w:val="10"/>
        </w:rPr>
      </w:pPr>
    </w:p>
    <w:p w14:paraId="4299E435" w14:textId="24D4AA8F" w:rsidR="00C262F5" w:rsidRDefault="00C262F5" w:rsidP="00C24869">
      <w:pPr>
        <w:pStyle w:val="PlainText"/>
        <w:rPr>
          <w:i/>
          <w:iCs/>
          <w:sz w:val="10"/>
          <w:szCs w:val="10"/>
        </w:rPr>
      </w:pPr>
    </w:p>
    <w:p w14:paraId="0D9FF99B" w14:textId="257CE0B3" w:rsidR="00C262F5" w:rsidRDefault="00C262F5" w:rsidP="00C24869">
      <w:pPr>
        <w:pStyle w:val="PlainText"/>
        <w:rPr>
          <w:i/>
          <w:iCs/>
          <w:sz w:val="10"/>
          <w:szCs w:val="10"/>
        </w:rPr>
      </w:pPr>
    </w:p>
    <w:p w14:paraId="42C4F3EA" w14:textId="4D1C4EF3" w:rsidR="00692236" w:rsidRDefault="00692236" w:rsidP="00C24869">
      <w:pPr>
        <w:pStyle w:val="PlainText"/>
        <w:rPr>
          <w:i/>
          <w:iCs/>
          <w:sz w:val="10"/>
          <w:szCs w:val="10"/>
        </w:rPr>
      </w:pPr>
    </w:p>
    <w:p w14:paraId="39126108" w14:textId="0A4A8372" w:rsidR="00C262F5" w:rsidRDefault="00C262F5" w:rsidP="00C262F5">
      <w:pPr>
        <w:pStyle w:val="PlainText"/>
        <w:ind w:left="720"/>
        <w:jc w:val="right"/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</w:pPr>
    </w:p>
    <w:sectPr w:rsidR="00C262F5" w:rsidSect="002A1E6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40" w:right="1440" w:bottom="270" w:left="1440" w:header="144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497D1D" w14:textId="77777777" w:rsidR="009E7084" w:rsidRDefault="009E7084" w:rsidP="00B7078D">
      <w:pPr>
        <w:spacing w:after="0" w:line="240" w:lineRule="auto"/>
      </w:pPr>
      <w:r>
        <w:separator/>
      </w:r>
    </w:p>
  </w:endnote>
  <w:endnote w:type="continuationSeparator" w:id="0">
    <w:p w14:paraId="7CC4E0E2" w14:textId="77777777" w:rsidR="009E7084" w:rsidRDefault="009E7084" w:rsidP="00B70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23315" w14:textId="77777777" w:rsidR="003800AD" w:rsidRDefault="0038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39651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AB372" w14:textId="2F51B743" w:rsidR="003800AD" w:rsidRDefault="003800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22C8EB" w14:textId="77777777" w:rsidR="003800AD" w:rsidRDefault="0038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C5020" w14:textId="77777777" w:rsidR="003800AD" w:rsidRDefault="0038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0DB9F" w14:textId="77777777" w:rsidR="009E7084" w:rsidRDefault="009E7084" w:rsidP="00B7078D">
      <w:pPr>
        <w:spacing w:after="0" w:line="240" w:lineRule="auto"/>
      </w:pPr>
      <w:r>
        <w:separator/>
      </w:r>
    </w:p>
  </w:footnote>
  <w:footnote w:type="continuationSeparator" w:id="0">
    <w:p w14:paraId="5A6E8732" w14:textId="77777777" w:rsidR="009E7084" w:rsidRDefault="009E7084" w:rsidP="00B70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F019B" w14:textId="77777777" w:rsidR="003800AD" w:rsidRDefault="0038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DE5D4" w14:textId="412087A2" w:rsidR="00FC3851" w:rsidRPr="002A1E6B" w:rsidRDefault="002A1E6B" w:rsidP="005133DA">
    <w:pPr>
      <w:pStyle w:val="PlainText"/>
      <w:jc w:val="cent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4FDC411" wp14:editId="013EBB77">
          <wp:simplePos x="0" y="0"/>
          <wp:positionH relativeFrom="column">
            <wp:posOffset>325677</wp:posOffset>
          </wp:positionH>
          <wp:positionV relativeFrom="page">
            <wp:posOffset>237994</wp:posOffset>
          </wp:positionV>
          <wp:extent cx="1181622" cy="588723"/>
          <wp:effectExtent l="0" t="0" r="0" b="1905"/>
          <wp:wrapNone/>
          <wp:docPr id="76" name="Picture 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031" cy="5954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1EF5">
      <w:rPr>
        <w:noProof/>
      </w:rPr>
      <w:drawing>
        <wp:anchor distT="0" distB="0" distL="114300" distR="114300" simplePos="0" relativeHeight="251659264" behindDoc="1" locked="0" layoutInCell="1" allowOverlap="1" wp14:anchorId="2CCDBFB1" wp14:editId="6AFFB1E1">
          <wp:simplePos x="0" y="0"/>
          <wp:positionH relativeFrom="column">
            <wp:posOffset>4469765</wp:posOffset>
          </wp:positionH>
          <wp:positionV relativeFrom="page">
            <wp:posOffset>354330</wp:posOffset>
          </wp:positionV>
          <wp:extent cx="1038225" cy="502285"/>
          <wp:effectExtent l="0" t="0" r="9525" b="0"/>
          <wp:wrapTopAndBottom/>
          <wp:docPr id="75" name="Picture 7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urseTim sli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502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739" w:rsidRPr="00937C46">
      <w:rPr>
        <w:sz w:val="36"/>
        <w:szCs w:val="36"/>
      </w:rPr>
      <w:ptab w:relativeTo="margin" w:alignment="center" w:leader="none"/>
    </w:r>
    <w:r w:rsidR="00372739" w:rsidRPr="002A1E6B">
      <w:rPr>
        <w:noProof/>
        <w:sz w:val="16"/>
        <w:szCs w:val="16"/>
      </w:rPr>
      <w:t xml:space="preserve"> </w:t>
    </w:r>
    <w:r w:rsidR="00372739" w:rsidRPr="002A1E6B">
      <w:rPr>
        <w:sz w:val="16"/>
        <w:szCs w:val="16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1045E" w14:textId="77777777" w:rsidR="003800AD" w:rsidRDefault="0038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4796"/>
    <w:multiLevelType w:val="hybridMultilevel"/>
    <w:tmpl w:val="9A902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5AA9"/>
    <w:multiLevelType w:val="hybridMultilevel"/>
    <w:tmpl w:val="0F0A7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42F2C"/>
    <w:multiLevelType w:val="hybridMultilevel"/>
    <w:tmpl w:val="C47C4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F0EA6"/>
    <w:multiLevelType w:val="hybridMultilevel"/>
    <w:tmpl w:val="4484D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B768C"/>
    <w:multiLevelType w:val="hybridMultilevel"/>
    <w:tmpl w:val="341E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85DE6"/>
    <w:multiLevelType w:val="hybridMultilevel"/>
    <w:tmpl w:val="C02E5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D073E5"/>
    <w:multiLevelType w:val="hybridMultilevel"/>
    <w:tmpl w:val="365E2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tDA3NzEztDAzNrRQ0lEKTi0uzszPAykwMqwFANvDtgktAAAA"/>
  </w:docVars>
  <w:rsids>
    <w:rsidRoot w:val="006D14A5"/>
    <w:rsid w:val="00005116"/>
    <w:rsid w:val="000207FA"/>
    <w:rsid w:val="000348B1"/>
    <w:rsid w:val="000377C7"/>
    <w:rsid w:val="00050199"/>
    <w:rsid w:val="000859E6"/>
    <w:rsid w:val="000A51E8"/>
    <w:rsid w:val="000B0133"/>
    <w:rsid w:val="000D30C6"/>
    <w:rsid w:val="000F178C"/>
    <w:rsid w:val="00131CD7"/>
    <w:rsid w:val="001509C3"/>
    <w:rsid w:val="00173D75"/>
    <w:rsid w:val="001745A0"/>
    <w:rsid w:val="001A5406"/>
    <w:rsid w:val="001F0E04"/>
    <w:rsid w:val="00203FD2"/>
    <w:rsid w:val="00241A3A"/>
    <w:rsid w:val="00244A2C"/>
    <w:rsid w:val="002538CF"/>
    <w:rsid w:val="002A1E6B"/>
    <w:rsid w:val="002B3A72"/>
    <w:rsid w:val="002B673E"/>
    <w:rsid w:val="002D45CB"/>
    <w:rsid w:val="002E2FD1"/>
    <w:rsid w:val="002E3AEC"/>
    <w:rsid w:val="002F453C"/>
    <w:rsid w:val="00310B60"/>
    <w:rsid w:val="00333C01"/>
    <w:rsid w:val="00371874"/>
    <w:rsid w:val="00372739"/>
    <w:rsid w:val="003800AD"/>
    <w:rsid w:val="003862AB"/>
    <w:rsid w:val="003A0749"/>
    <w:rsid w:val="003A38DD"/>
    <w:rsid w:val="003B4B1A"/>
    <w:rsid w:val="003C7FCF"/>
    <w:rsid w:val="003E0CB3"/>
    <w:rsid w:val="00401ADB"/>
    <w:rsid w:val="00417DE4"/>
    <w:rsid w:val="00421D1D"/>
    <w:rsid w:val="00422DDD"/>
    <w:rsid w:val="00440EE5"/>
    <w:rsid w:val="00443805"/>
    <w:rsid w:val="00473833"/>
    <w:rsid w:val="00475D4E"/>
    <w:rsid w:val="004C4F8D"/>
    <w:rsid w:val="004D5BA8"/>
    <w:rsid w:val="004F2CEA"/>
    <w:rsid w:val="005133DA"/>
    <w:rsid w:val="00521EF5"/>
    <w:rsid w:val="00540346"/>
    <w:rsid w:val="00542666"/>
    <w:rsid w:val="00542738"/>
    <w:rsid w:val="005444B0"/>
    <w:rsid w:val="005E2BD7"/>
    <w:rsid w:val="006029BE"/>
    <w:rsid w:val="00603042"/>
    <w:rsid w:val="0060523F"/>
    <w:rsid w:val="00642106"/>
    <w:rsid w:val="0064471B"/>
    <w:rsid w:val="00655B78"/>
    <w:rsid w:val="00692236"/>
    <w:rsid w:val="00694834"/>
    <w:rsid w:val="006B3851"/>
    <w:rsid w:val="006D14A5"/>
    <w:rsid w:val="006D4C88"/>
    <w:rsid w:val="006D7B80"/>
    <w:rsid w:val="006E6A88"/>
    <w:rsid w:val="006E6F7B"/>
    <w:rsid w:val="0070052B"/>
    <w:rsid w:val="00715E43"/>
    <w:rsid w:val="00727E44"/>
    <w:rsid w:val="00745CFC"/>
    <w:rsid w:val="0077377C"/>
    <w:rsid w:val="007C2C42"/>
    <w:rsid w:val="007C54DE"/>
    <w:rsid w:val="007E3BDE"/>
    <w:rsid w:val="007F236C"/>
    <w:rsid w:val="007F456D"/>
    <w:rsid w:val="007F5EA1"/>
    <w:rsid w:val="00816B51"/>
    <w:rsid w:val="00845A08"/>
    <w:rsid w:val="008545F4"/>
    <w:rsid w:val="00855509"/>
    <w:rsid w:val="00860A40"/>
    <w:rsid w:val="00863FEC"/>
    <w:rsid w:val="008809CA"/>
    <w:rsid w:val="008911A9"/>
    <w:rsid w:val="008A0E88"/>
    <w:rsid w:val="008E1D10"/>
    <w:rsid w:val="008F0B98"/>
    <w:rsid w:val="00900C88"/>
    <w:rsid w:val="00926E79"/>
    <w:rsid w:val="00937C46"/>
    <w:rsid w:val="009414A9"/>
    <w:rsid w:val="0095755E"/>
    <w:rsid w:val="00986006"/>
    <w:rsid w:val="009917E1"/>
    <w:rsid w:val="009C2C18"/>
    <w:rsid w:val="009C784E"/>
    <w:rsid w:val="009E7084"/>
    <w:rsid w:val="009F4FDE"/>
    <w:rsid w:val="009F6018"/>
    <w:rsid w:val="00A2017B"/>
    <w:rsid w:val="00A20D9E"/>
    <w:rsid w:val="00A470C7"/>
    <w:rsid w:val="00A57CB5"/>
    <w:rsid w:val="00A6158A"/>
    <w:rsid w:val="00A910C3"/>
    <w:rsid w:val="00AC1445"/>
    <w:rsid w:val="00AD5206"/>
    <w:rsid w:val="00AD7446"/>
    <w:rsid w:val="00AE549B"/>
    <w:rsid w:val="00B62F42"/>
    <w:rsid w:val="00B6408C"/>
    <w:rsid w:val="00B7078D"/>
    <w:rsid w:val="00B75A60"/>
    <w:rsid w:val="00B95AC3"/>
    <w:rsid w:val="00BB7B37"/>
    <w:rsid w:val="00C12ACC"/>
    <w:rsid w:val="00C2416D"/>
    <w:rsid w:val="00C24869"/>
    <w:rsid w:val="00C262F5"/>
    <w:rsid w:val="00C508B4"/>
    <w:rsid w:val="00C55B38"/>
    <w:rsid w:val="00C71863"/>
    <w:rsid w:val="00C80BB5"/>
    <w:rsid w:val="00C97108"/>
    <w:rsid w:val="00CC0C0C"/>
    <w:rsid w:val="00CF3734"/>
    <w:rsid w:val="00CF4FB0"/>
    <w:rsid w:val="00D00C15"/>
    <w:rsid w:val="00D039A9"/>
    <w:rsid w:val="00D8292E"/>
    <w:rsid w:val="00DA1EA1"/>
    <w:rsid w:val="00DA2AD9"/>
    <w:rsid w:val="00DC3E4F"/>
    <w:rsid w:val="00DC43C0"/>
    <w:rsid w:val="00DF3478"/>
    <w:rsid w:val="00DF3E41"/>
    <w:rsid w:val="00E0437D"/>
    <w:rsid w:val="00E06431"/>
    <w:rsid w:val="00E1148E"/>
    <w:rsid w:val="00E43DC1"/>
    <w:rsid w:val="00E5143B"/>
    <w:rsid w:val="00EB6329"/>
    <w:rsid w:val="00EC0988"/>
    <w:rsid w:val="00EC144E"/>
    <w:rsid w:val="00ED3430"/>
    <w:rsid w:val="00EE09E6"/>
    <w:rsid w:val="00EE394C"/>
    <w:rsid w:val="00EE66C8"/>
    <w:rsid w:val="00EF6C0E"/>
    <w:rsid w:val="00F0321F"/>
    <w:rsid w:val="00F11656"/>
    <w:rsid w:val="00F255F4"/>
    <w:rsid w:val="00F2682A"/>
    <w:rsid w:val="00F32CC5"/>
    <w:rsid w:val="00F35644"/>
    <w:rsid w:val="00F534EE"/>
    <w:rsid w:val="00F9736E"/>
    <w:rsid w:val="00FA5924"/>
    <w:rsid w:val="00FC07A6"/>
    <w:rsid w:val="00FC3809"/>
    <w:rsid w:val="00FC3851"/>
    <w:rsid w:val="00FE16E5"/>
    <w:rsid w:val="00FE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AE845"/>
  <w15:docId w15:val="{C11EF5F8-17F5-463A-B8B4-BED621F12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6E5"/>
  </w:style>
  <w:style w:type="paragraph" w:styleId="Heading1">
    <w:name w:val="heading 1"/>
    <w:basedOn w:val="Normal"/>
    <w:next w:val="Normal"/>
    <w:link w:val="Heading1Char"/>
    <w:uiPriority w:val="9"/>
    <w:qFormat/>
    <w:rsid w:val="003800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4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4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78D"/>
  </w:style>
  <w:style w:type="paragraph" w:styleId="Footer">
    <w:name w:val="footer"/>
    <w:basedOn w:val="Normal"/>
    <w:link w:val="Foot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78D"/>
  </w:style>
  <w:style w:type="paragraph" w:styleId="PlainText">
    <w:name w:val="Plain Text"/>
    <w:basedOn w:val="Normal"/>
    <w:link w:val="PlainTextChar"/>
    <w:uiPriority w:val="99"/>
    <w:unhideWhenUsed/>
    <w:rsid w:val="00D00C1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00C15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80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CD7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4C4F8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800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800A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E44"/>
    <w:pPr>
      <w:spacing w:after="100" w:line="259" w:lineRule="auto"/>
    </w:pPr>
    <w:rPr>
      <w:rFonts w:eastAsiaTheme="minorEastAsia" w:cstheme="minorHAnsi"/>
      <w:b/>
      <w:bCs/>
      <w:sz w:val="26"/>
      <w:szCs w:val="26"/>
    </w:rPr>
  </w:style>
  <w:style w:type="table" w:styleId="TableGrid">
    <w:name w:val="Table Grid"/>
    <w:basedOn w:val="TableNormal"/>
    <w:uiPriority w:val="39"/>
    <w:rsid w:val="00380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0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800AD"/>
    <w:rPr>
      <w:b/>
      <w:bCs/>
    </w:rPr>
  </w:style>
  <w:style w:type="paragraph" w:styleId="ListParagraph">
    <w:name w:val="List Paragraph"/>
    <w:basedOn w:val="Normal"/>
    <w:uiPriority w:val="34"/>
    <w:qFormat/>
    <w:rsid w:val="003800AD"/>
    <w:pPr>
      <w:spacing w:after="160" w:line="259" w:lineRule="auto"/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800AD"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800AD"/>
    <w:pPr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8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iftriversim.azurewebsites.net/EmergencyRoom/Home/Instruction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FEB04-4643-4AB5-A3FD-8D0F76754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NY VERASTEGUI</dc:creator>
  <cp:lastModifiedBy>Tim Bristol</cp:lastModifiedBy>
  <cp:revision>4</cp:revision>
  <cp:lastPrinted>2020-03-09T21:46:00Z</cp:lastPrinted>
  <dcterms:created xsi:type="dcterms:W3CDTF">2020-03-09T21:48:00Z</dcterms:created>
  <dcterms:modified xsi:type="dcterms:W3CDTF">2020-03-31T12:31:00Z</dcterms:modified>
</cp:coreProperties>
</file>